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C12" w:rsidRDefault="00565C12" w:rsidP="00D76BAE">
      <w:pPr>
        <w:keepNext/>
        <w:ind w:left="1185"/>
        <w:rPr>
          <w:sz w:val="24"/>
          <w:szCs w:val="24"/>
        </w:rPr>
      </w:pPr>
    </w:p>
    <w:p w:rsidR="00565C12" w:rsidRDefault="00FA3A24" w:rsidP="009B4184">
      <w:pPr>
        <w:pStyle w:val="Heading1"/>
      </w:pPr>
      <w:r>
        <w:t>Amendment #1</w:t>
      </w:r>
      <w:r w:rsidR="005113BB">
        <w:t xml:space="preserve"> to J/80 Fleet 1 2016</w:t>
      </w:r>
      <w:r w:rsidR="00565C12">
        <w:t xml:space="preserve"> </w:t>
      </w:r>
      <w:r>
        <w:t>Sailing Instructions</w:t>
      </w:r>
    </w:p>
    <w:p w:rsidR="00565C12" w:rsidRDefault="00565C12" w:rsidP="00565C12">
      <w:pPr>
        <w:keepNext/>
        <w:ind w:left="1185"/>
        <w:rPr>
          <w:sz w:val="24"/>
          <w:szCs w:val="24"/>
        </w:rPr>
      </w:pPr>
    </w:p>
    <w:p w:rsidR="00565C12" w:rsidRDefault="00565C12" w:rsidP="00565C12">
      <w:pPr>
        <w:keepNext/>
        <w:ind w:left="1185"/>
        <w:rPr>
          <w:sz w:val="24"/>
          <w:szCs w:val="24"/>
        </w:rPr>
      </w:pPr>
      <w:r>
        <w:rPr>
          <w:sz w:val="24"/>
          <w:szCs w:val="24"/>
        </w:rPr>
        <w:t xml:space="preserve">Effective Date: </w:t>
      </w:r>
      <w:r w:rsidR="005113BB">
        <w:rPr>
          <w:sz w:val="24"/>
          <w:szCs w:val="24"/>
        </w:rPr>
        <w:t>21 August 2016</w:t>
      </w:r>
    </w:p>
    <w:p w:rsidR="009B4184" w:rsidRDefault="009B4184" w:rsidP="00565C12">
      <w:pPr>
        <w:keepNext/>
        <w:ind w:left="1185"/>
        <w:rPr>
          <w:sz w:val="24"/>
          <w:szCs w:val="24"/>
        </w:rPr>
      </w:pPr>
    </w:p>
    <w:p w:rsidR="009B4184" w:rsidRPr="009B4184" w:rsidRDefault="005113BB" w:rsidP="00565C12">
      <w:pPr>
        <w:keepNext/>
        <w:ind w:left="1185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Warning signal time changed</w:t>
      </w:r>
    </w:p>
    <w:p w:rsidR="00565C12" w:rsidRDefault="00565C12" w:rsidP="00565C12">
      <w:pPr>
        <w:keepNext/>
        <w:ind w:left="1185"/>
        <w:rPr>
          <w:sz w:val="24"/>
          <w:szCs w:val="24"/>
        </w:rPr>
      </w:pPr>
    </w:p>
    <w:p w:rsidR="00FA3A24" w:rsidRPr="00A30A28" w:rsidRDefault="005113BB" w:rsidP="00A30A28">
      <w:pPr>
        <w:keepNext/>
        <w:rPr>
          <w:sz w:val="24"/>
          <w:szCs w:val="24"/>
        </w:rPr>
      </w:pPr>
      <w:r>
        <w:rPr>
          <w:sz w:val="24"/>
          <w:szCs w:val="24"/>
        </w:rPr>
        <w:t>For all 2016 races beginning on 25 August 2016 and later (except the J-Jamboree), the warning signal will be given at 5:30pm not 6:00pm.</w:t>
      </w:r>
    </w:p>
    <w:p w:rsidR="00FA3A24" w:rsidRDefault="00FA3A24" w:rsidP="00565C12">
      <w:pPr>
        <w:keepNext/>
        <w:ind w:left="1185"/>
        <w:rPr>
          <w:sz w:val="24"/>
          <w:szCs w:val="24"/>
        </w:rPr>
      </w:pPr>
    </w:p>
    <w:p w:rsidR="00A30A28" w:rsidRPr="009B4184" w:rsidRDefault="00A30A28" w:rsidP="005113BB">
      <w:pPr>
        <w:keepNext/>
        <w:rPr>
          <w:b/>
          <w:sz w:val="24"/>
          <w:szCs w:val="24"/>
          <w:u w:val="single"/>
        </w:rPr>
      </w:pPr>
      <w:bookmarkStart w:id="0" w:name="_GoBack"/>
      <w:bookmarkEnd w:id="0"/>
    </w:p>
    <w:p w:rsidR="00A30A28" w:rsidRDefault="00A30A28" w:rsidP="00565C12">
      <w:pPr>
        <w:keepNext/>
        <w:ind w:left="1185"/>
        <w:rPr>
          <w:sz w:val="24"/>
          <w:szCs w:val="24"/>
        </w:rPr>
      </w:pPr>
    </w:p>
    <w:p w:rsidR="00565C12" w:rsidRDefault="00565C12" w:rsidP="00565C12">
      <w:pPr>
        <w:keepNext/>
        <w:ind w:left="1185"/>
        <w:rPr>
          <w:sz w:val="24"/>
          <w:szCs w:val="24"/>
        </w:rPr>
      </w:pPr>
    </w:p>
    <w:p w:rsidR="00565C12" w:rsidRPr="00783BFA" w:rsidRDefault="00565C12" w:rsidP="00D76BAE">
      <w:pPr>
        <w:keepNext/>
        <w:ind w:left="1185"/>
        <w:rPr>
          <w:sz w:val="24"/>
          <w:szCs w:val="24"/>
        </w:rPr>
      </w:pPr>
    </w:p>
    <w:p w:rsidR="002F3A02" w:rsidRDefault="002F3A02"/>
    <w:sectPr w:rsidR="002F3A02" w:rsidSect="002F3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3E52EC"/>
    <w:multiLevelType w:val="hybridMultilevel"/>
    <w:tmpl w:val="142889D0"/>
    <w:lvl w:ilvl="0" w:tplc="2368BD6A">
      <w:start w:val="1"/>
      <w:numFmt w:val="decimal"/>
      <w:lvlText w:val="%1."/>
      <w:lvlJc w:val="left"/>
      <w:pPr>
        <w:ind w:left="15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NDG1NLKwACJzSyUdpeDU4uLM/DyQAsNaAPKBQ/osAAAA"/>
  </w:docVars>
  <w:rsids>
    <w:rsidRoot w:val="00D76BAE"/>
    <w:rsid w:val="00097748"/>
    <w:rsid w:val="002F3A02"/>
    <w:rsid w:val="00432301"/>
    <w:rsid w:val="0048269B"/>
    <w:rsid w:val="005113BB"/>
    <w:rsid w:val="00555039"/>
    <w:rsid w:val="00565C12"/>
    <w:rsid w:val="006E6BD5"/>
    <w:rsid w:val="0072631E"/>
    <w:rsid w:val="009B4184"/>
    <w:rsid w:val="00A30A28"/>
    <w:rsid w:val="00C53812"/>
    <w:rsid w:val="00C63D49"/>
    <w:rsid w:val="00D76BAE"/>
    <w:rsid w:val="00FA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37174"/>
  <w15:docId w15:val="{7850B29F-51B1-4223-9099-F6CB1ADCA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20" w:hanging="36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6BAE"/>
    <w:pPr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1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1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A3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Jon Rochlis</cp:lastModifiedBy>
  <cp:revision>2</cp:revision>
  <cp:lastPrinted>2015-06-15T21:17:00Z</cp:lastPrinted>
  <dcterms:created xsi:type="dcterms:W3CDTF">2016-08-21T23:13:00Z</dcterms:created>
  <dcterms:modified xsi:type="dcterms:W3CDTF">2016-08-21T23:13:00Z</dcterms:modified>
</cp:coreProperties>
</file>